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22</w:t>
      </w:r>
    </w:p>
    <w:bookmarkStart w:id="35" w:name="chinook-salmon"/>
    <w:p>
      <w:pPr>
        <w:pStyle w:val="Heading2"/>
      </w:pPr>
      <w:r>
        <w:t xml:space="preserve">Chinook Salmon</w:t>
      </w:r>
    </w:p>
    <w:bookmarkStart w:id="26" w:name="tables"/>
    <w:p>
      <w:pPr>
        <w:pStyle w:val="Heading3"/>
      </w:pPr>
      <w:r>
        <w:t xml:space="preserve">TABLES</w:t>
      </w:r>
    </w:p>
    <w:bookmarkStart w:id="20" w:name="X365f7e430cded118ec437286ebc63039f33e435"/>
    <w:p>
      <w:pPr>
        <w:pStyle w:val="Heading4"/>
      </w:pPr>
      <w:r>
        <w:t xml:space="preserve">TABLE 2. Historic migration and salvage patter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%(77.0%,91.4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%(5.5%,41.7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%(3.1%,50.2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%(-9.4%,29.1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(-1.8%,4.7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%(-1.4%,11.2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%(0.0%,0.8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%(-1.5%,5.2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</w:tbl>
    <w:p>
      <w:r>
        <w:br w:type="page"/>
      </w:r>
    </w:p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3 &lt; X ≤ 5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dc7db8f23ec2ea1f0f8f488d5149e3a4d3d1eef"/>
    <w:p>
      <w:pPr>
        <w:pStyle w:val="Heading4"/>
      </w:pP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7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7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6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5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1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4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3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7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2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4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1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7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X011168bc5511245dfeb96ba6f1adb50924759af"/>
    <w:p>
      <w:pPr>
        <w:pStyle w:val="Heading4"/>
      </w:pPr>
      <w:r>
        <w:t xml:space="preserve">TABLE 5. STARS model simulations for route-specific entrainment, travel times, and surviv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152"/>
        <w:gridCol w:w="1440"/>
        <w:gridCol w:w="1152"/>
        <w:gridCol w:w="1440"/>
        <w:gridCol w:w="1440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90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4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1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7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92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8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2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9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24" w:name="X20bc7b2363b01da822a98050026e54f8ed3679c"/>
    <w:p>
      <w:pPr>
        <w:pStyle w:val="Heading4"/>
      </w:pPr>
      <w:r>
        <w:t xml:space="preserve">TABLE 6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cantSplit/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4"/>
    <w:bookmarkStart w:id="25" w:name="X417302eccbcc017d473b96c165fad8b1653432f"/>
    <w:p>
      <w:pPr>
        <w:pStyle w:val="Heading4"/>
      </w:pPr>
      <w:r>
        <w:t xml:space="preserve">TABLE 6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39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3</w:t>
            </w:r>
          </w:p>
        </w:tc>
      </w:tr>
      <w:tr>
        <w:trPr>
          <w:cantSplit/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</w:tr>
      <w:tr>
        <w:trPr>
          <w:cantSplit/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7</w:t>
            </w:r>
          </w:p>
        </w:tc>
      </w:tr>
    </w:tbl>
    <w:p>
      <w:r>
        <w:br w:type="page"/>
      </w:r>
    </w:p>
    <w:bookmarkEnd w:id="25"/>
    <w:bookmarkEnd w:id="26"/>
    <w:bookmarkStart w:id="3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8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2-11-18T22:10:27Z</dcterms:created>
  <dcterms:modified xsi:type="dcterms:W3CDTF">2022-11-18T22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8, 2022</vt:lpwstr>
  </property>
  <property fmtid="{D5CDD505-2E9C-101B-9397-08002B2CF9AE}" pid="3" name="output">
    <vt:lpwstr>word_document</vt:lpwstr>
  </property>
</Properties>
</file>